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589E12" w14:textId="46E0FE66" w:rsidR="009F75AC" w:rsidRDefault="00B64E64" w:rsidP="009F75AC">
      <w:pPr>
        <w:rPr>
          <w:rFonts w:ascii="Arial" w:hAnsi="Arial" w:cs="Arial"/>
        </w:rPr>
      </w:pPr>
      <w:r>
        <w:rPr>
          <w:rFonts w:ascii="Arial" w:hAnsi="Arial" w:cs="Arial"/>
        </w:rPr>
        <w:t>(Approx. 745 words)</w:t>
      </w:r>
    </w:p>
    <w:p w14:paraId="18482D01" w14:textId="77777777" w:rsidR="009F75AC" w:rsidRDefault="009F75AC" w:rsidP="009F75AC">
      <w:pPr>
        <w:rPr>
          <w:rFonts w:ascii="Arial" w:hAnsi="Arial" w:cs="Arial"/>
        </w:rPr>
      </w:pPr>
    </w:p>
    <w:p w14:paraId="05F6D473" w14:textId="3FB4DB27" w:rsidR="00821BBC" w:rsidRDefault="009F75AC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Helpful Memory Bytes</w:t>
      </w:r>
    </w:p>
    <w:p w14:paraId="17682292" w14:textId="77777777" w:rsidR="009F75AC" w:rsidRDefault="009F75AC" w:rsidP="009F75AC">
      <w:pPr>
        <w:rPr>
          <w:rFonts w:ascii="Arial" w:hAnsi="Arial" w:cs="Arial"/>
        </w:rPr>
      </w:pPr>
      <w:r>
        <w:rPr>
          <w:rFonts w:ascii="Arial" w:hAnsi="Arial" w:cs="Arial"/>
        </w:rPr>
        <w:t>By Jim Cerny, Help Desk Host, The Saratoga Users Group</w:t>
      </w:r>
    </w:p>
    <w:p w14:paraId="1102E9B9" w14:textId="507CAD1C" w:rsidR="009F75AC" w:rsidRDefault="009F75AC" w:rsidP="009F75AC">
      <w:pPr>
        <w:rPr>
          <w:rFonts w:ascii="Arial" w:hAnsi="Arial" w:cs="Arial"/>
        </w:rPr>
      </w:pPr>
      <w:r>
        <w:rPr>
          <w:rFonts w:ascii="Arial" w:hAnsi="Arial" w:cs="Arial"/>
        </w:rPr>
        <w:t>July 2020 STUG Monitor</w:t>
      </w:r>
    </w:p>
    <w:p w14:paraId="37CD17E7" w14:textId="77777777" w:rsidR="009F75AC" w:rsidRPr="008B4AA0" w:rsidRDefault="009F75AC" w:rsidP="009F75AC">
      <w:pPr>
        <w:rPr>
          <w:rFonts w:ascii="Arial" w:hAnsi="Arial" w:cs="Arial"/>
        </w:rPr>
      </w:pPr>
      <w:r>
        <w:rPr>
          <w:rFonts w:ascii="Arial" w:hAnsi="Arial" w:cs="Arial"/>
        </w:rPr>
        <w:t>www.thestug.org</w:t>
      </w:r>
    </w:p>
    <w:p w14:paraId="521ACD83" w14:textId="77777777" w:rsidR="009F75AC" w:rsidRDefault="009F75AC" w:rsidP="009F75AC">
      <w:pPr>
        <w:rPr>
          <w:rFonts w:ascii="Arial" w:hAnsi="Arial" w:cs="Arial"/>
        </w:rPr>
      </w:pPr>
      <w:r w:rsidRPr="00C41C3C">
        <w:rPr>
          <w:rFonts w:ascii="Arial" w:hAnsi="Arial" w:cs="Arial"/>
        </w:rPr>
        <w:t>jimcerny123</w:t>
      </w:r>
      <w:r>
        <w:rPr>
          <w:rFonts w:ascii="Arial" w:hAnsi="Arial" w:cs="Arial"/>
        </w:rPr>
        <w:t xml:space="preserve"> (at) </w:t>
      </w:r>
      <w:r w:rsidRPr="00C41C3C">
        <w:rPr>
          <w:rFonts w:ascii="Arial" w:hAnsi="Arial" w:cs="Arial"/>
        </w:rPr>
        <w:t>gmail.com</w:t>
      </w:r>
    </w:p>
    <w:p w14:paraId="72AAA425" w14:textId="5A09D952" w:rsidR="009F75AC" w:rsidRDefault="009F75AC" w:rsidP="009F75AC">
      <w:pPr>
        <w:rPr>
          <w:rFonts w:ascii="Arial" w:hAnsi="Arial" w:cs="Arial"/>
        </w:rPr>
      </w:pPr>
    </w:p>
    <w:p w14:paraId="7BBDF669" w14:textId="51504905" w:rsidR="00FD425A" w:rsidRDefault="00FD425A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Let’s review</w:t>
      </w:r>
      <w:r w:rsidR="009824A8" w:rsidRPr="009F75AC">
        <w:rPr>
          <w:rFonts w:ascii="Arial" w:hAnsi="Arial" w:cs="Arial"/>
        </w:rPr>
        <w:t xml:space="preserve"> and explore</w:t>
      </w:r>
      <w:r w:rsidRPr="009F75AC">
        <w:rPr>
          <w:rFonts w:ascii="Arial" w:hAnsi="Arial" w:cs="Arial"/>
        </w:rPr>
        <w:t xml:space="preserve"> what we really need to know about basic computer storage (bits and bytes) and how it helps us get an idea of the data space needed to save</w:t>
      </w:r>
      <w:r w:rsidR="009824A8" w:rsidRPr="009F75AC">
        <w:rPr>
          <w:rFonts w:ascii="Arial" w:hAnsi="Arial" w:cs="Arial"/>
        </w:rPr>
        <w:t xml:space="preserve"> and backup</w:t>
      </w:r>
      <w:r w:rsidRPr="009F75AC">
        <w:rPr>
          <w:rFonts w:ascii="Arial" w:hAnsi="Arial" w:cs="Arial"/>
        </w:rPr>
        <w:t xml:space="preserve"> our stuff.</w:t>
      </w:r>
    </w:p>
    <w:p w14:paraId="100E15AB" w14:textId="77777777" w:rsidR="009F75AC" w:rsidRPr="009F75AC" w:rsidRDefault="009F75AC" w:rsidP="009F75AC">
      <w:pPr>
        <w:rPr>
          <w:rFonts w:ascii="Arial" w:hAnsi="Arial" w:cs="Arial"/>
        </w:rPr>
      </w:pPr>
    </w:p>
    <w:p w14:paraId="41A31E05" w14:textId="6883F0B7" w:rsidR="00FD425A" w:rsidRPr="009F75AC" w:rsidRDefault="00FD425A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Suppose you landed on a planet and the aliens there only had one</w:t>
      </w:r>
      <w:r w:rsidR="0043011F" w:rsidRPr="009F75AC">
        <w:rPr>
          <w:rFonts w:ascii="Arial" w:hAnsi="Arial" w:cs="Arial"/>
        </w:rPr>
        <w:t xml:space="preserve"> hand and only one finger on it </w:t>
      </w:r>
      <w:r w:rsidRPr="009F75AC">
        <w:rPr>
          <w:rFonts w:ascii="Arial" w:hAnsi="Arial" w:cs="Arial"/>
        </w:rPr>
        <w:t>(not ten fingers like we do)</w:t>
      </w:r>
      <w:r w:rsidR="009F75AC">
        <w:rPr>
          <w:rFonts w:ascii="Arial" w:hAnsi="Arial" w:cs="Arial"/>
        </w:rPr>
        <w:t xml:space="preserve">. </w:t>
      </w:r>
      <w:r w:rsidRPr="009F75AC">
        <w:rPr>
          <w:rFonts w:ascii="Arial" w:hAnsi="Arial" w:cs="Arial"/>
        </w:rPr>
        <w:t>All they could do is flash a single digit or none at all (hence, a zero or one)</w:t>
      </w:r>
      <w:r w:rsidR="009F75AC">
        <w:rPr>
          <w:rFonts w:ascii="Arial" w:hAnsi="Arial" w:cs="Arial"/>
        </w:rPr>
        <w:t xml:space="preserve">. </w:t>
      </w:r>
      <w:r w:rsidRPr="009F75AC">
        <w:rPr>
          <w:rFonts w:ascii="Arial" w:hAnsi="Arial" w:cs="Arial"/>
        </w:rPr>
        <w:t>How high could they count?  Could they do basic math?</w:t>
      </w:r>
    </w:p>
    <w:p w14:paraId="29C373AB" w14:textId="23F34965" w:rsidR="009C5D94" w:rsidRPr="009F75AC" w:rsidRDefault="00FD425A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All computers use the binary system</w:t>
      </w:r>
      <w:r w:rsidR="003A36D4" w:rsidRPr="009F75AC">
        <w:rPr>
          <w:rFonts w:ascii="Arial" w:hAnsi="Arial" w:cs="Arial"/>
        </w:rPr>
        <w:t xml:space="preserve"> (a single digit of 1 or 0)</w:t>
      </w:r>
      <w:r w:rsidRPr="009F75AC">
        <w:rPr>
          <w:rFonts w:ascii="Arial" w:hAnsi="Arial" w:cs="Arial"/>
        </w:rPr>
        <w:t xml:space="preserve"> – that is, they store and work with data saved in memory as zeros and ones</w:t>
      </w:r>
      <w:r w:rsidR="009F75AC">
        <w:rPr>
          <w:rFonts w:ascii="Arial" w:hAnsi="Arial" w:cs="Arial"/>
        </w:rPr>
        <w:t xml:space="preserve">. </w:t>
      </w:r>
      <w:r w:rsidRPr="009F75AC">
        <w:rPr>
          <w:rFonts w:ascii="Arial" w:hAnsi="Arial" w:cs="Arial"/>
        </w:rPr>
        <w:t>But there is NO LIMIT to how high you can count – you just keep adding on more zeros and ones</w:t>
      </w:r>
      <w:r w:rsidR="009F75AC">
        <w:rPr>
          <w:rFonts w:ascii="Arial" w:hAnsi="Arial" w:cs="Arial"/>
        </w:rPr>
        <w:t xml:space="preserve">. </w:t>
      </w:r>
      <w:r w:rsidRPr="009F75AC">
        <w:rPr>
          <w:rFonts w:ascii="Arial" w:hAnsi="Arial" w:cs="Arial"/>
        </w:rPr>
        <w:t xml:space="preserve">For example, the digits we know in our numbering system such as 1, 2, 3, 4, 5, 6, 7, 8, </w:t>
      </w:r>
      <w:r w:rsidR="00B9695C" w:rsidRPr="009F75AC">
        <w:rPr>
          <w:rFonts w:ascii="Arial" w:hAnsi="Arial" w:cs="Arial"/>
        </w:rPr>
        <w:t>15, 16</w:t>
      </w:r>
      <w:r w:rsidRPr="009F75AC">
        <w:rPr>
          <w:rFonts w:ascii="Arial" w:hAnsi="Arial" w:cs="Arial"/>
        </w:rPr>
        <w:t>, 31, 32, 33, etc. would be the following in binary = 1, 10, 11, 100, 101, 110, 111, 1000,</w:t>
      </w:r>
      <w:r w:rsidR="00B9695C" w:rsidRPr="009F75AC">
        <w:rPr>
          <w:rFonts w:ascii="Arial" w:hAnsi="Arial" w:cs="Arial"/>
        </w:rPr>
        <w:t xml:space="preserve"> 1111, 10000, 11111, 100000, 100001, etc</w:t>
      </w:r>
      <w:r w:rsidR="009F75AC">
        <w:rPr>
          <w:rFonts w:ascii="Arial" w:hAnsi="Arial" w:cs="Arial"/>
        </w:rPr>
        <w:t xml:space="preserve">. </w:t>
      </w:r>
      <w:r w:rsidR="00B9695C" w:rsidRPr="009F75AC">
        <w:rPr>
          <w:rFonts w:ascii="Arial" w:hAnsi="Arial" w:cs="Arial"/>
        </w:rPr>
        <w:t>So, adding a new digit to the left doubles the size of the memory (or number)</w:t>
      </w:r>
      <w:r w:rsidR="009F75AC">
        <w:rPr>
          <w:rFonts w:ascii="Arial" w:hAnsi="Arial" w:cs="Arial"/>
        </w:rPr>
        <w:t xml:space="preserve">. </w:t>
      </w:r>
      <w:r w:rsidR="0043011F" w:rsidRPr="009F75AC">
        <w:rPr>
          <w:rFonts w:ascii="Arial" w:hAnsi="Arial" w:cs="Arial"/>
        </w:rPr>
        <w:t>Believe it or not, math gets a lot simpler with only two digits.</w:t>
      </w:r>
    </w:p>
    <w:p w14:paraId="4A393665" w14:textId="47536CDA" w:rsidR="00FD425A" w:rsidRDefault="00B9695C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A single binary digit is called</w:t>
      </w:r>
      <w:r w:rsidR="00D02044" w:rsidRPr="009F75AC">
        <w:rPr>
          <w:rFonts w:ascii="Arial" w:hAnsi="Arial" w:cs="Arial"/>
        </w:rPr>
        <w:t xml:space="preserve"> a</w:t>
      </w:r>
      <w:r w:rsidR="009C5D94" w:rsidRPr="009F75AC">
        <w:rPr>
          <w:rFonts w:ascii="Arial" w:hAnsi="Arial" w:cs="Arial"/>
        </w:rPr>
        <w:t xml:space="preserve"> BIT</w:t>
      </w:r>
      <w:r w:rsidR="009F75AC">
        <w:rPr>
          <w:rFonts w:ascii="Arial" w:hAnsi="Arial" w:cs="Arial"/>
        </w:rPr>
        <w:t xml:space="preserve">. </w:t>
      </w:r>
      <w:r w:rsidR="009C5D94" w:rsidRPr="009F75AC">
        <w:rPr>
          <w:rFonts w:ascii="Arial" w:hAnsi="Arial" w:cs="Arial"/>
        </w:rPr>
        <w:t>Eight bits together form</w:t>
      </w:r>
      <w:r w:rsidRPr="009F75AC">
        <w:rPr>
          <w:rFonts w:ascii="Arial" w:hAnsi="Arial" w:cs="Arial"/>
        </w:rPr>
        <w:t xml:space="preserve"> a BYTE of data</w:t>
      </w:r>
      <w:r w:rsidR="009F75AC">
        <w:rPr>
          <w:rFonts w:ascii="Arial" w:hAnsi="Arial" w:cs="Arial"/>
        </w:rPr>
        <w:t xml:space="preserve">. </w:t>
      </w:r>
      <w:r w:rsidRPr="009F75AC">
        <w:rPr>
          <w:rFonts w:ascii="Arial" w:hAnsi="Arial" w:cs="Arial"/>
        </w:rPr>
        <w:t>Eight bits allow for 256 different combinations, enough to cover not only our 26-character alphabet but special characters and more</w:t>
      </w:r>
      <w:r w:rsidR="009F75AC">
        <w:rPr>
          <w:rFonts w:ascii="Arial" w:hAnsi="Arial" w:cs="Arial"/>
        </w:rPr>
        <w:t xml:space="preserve">. </w:t>
      </w:r>
      <w:r w:rsidRPr="009F75AC">
        <w:rPr>
          <w:rFonts w:ascii="Arial" w:hAnsi="Arial" w:cs="Arial"/>
        </w:rPr>
        <w:t>Every keystroke on your keybo</w:t>
      </w:r>
      <w:r w:rsidR="00CC3CFC" w:rsidRPr="009F75AC">
        <w:rPr>
          <w:rFonts w:ascii="Arial" w:hAnsi="Arial" w:cs="Arial"/>
        </w:rPr>
        <w:t>ard enters one byte into memory!</w:t>
      </w:r>
    </w:p>
    <w:p w14:paraId="53E303E6" w14:textId="77777777" w:rsidR="009F75AC" w:rsidRPr="009F75AC" w:rsidRDefault="009F75AC" w:rsidP="009F75AC">
      <w:pPr>
        <w:rPr>
          <w:rFonts w:ascii="Arial" w:hAnsi="Arial" w:cs="Arial"/>
        </w:rPr>
      </w:pPr>
    </w:p>
    <w:p w14:paraId="0FE8A147" w14:textId="7A9C1B5A" w:rsidR="00D02044" w:rsidRDefault="00D02044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I love the old science fiction movies – where the spacecraft command center was filled with gauges and dials!  To read a value on a dial you had to look close</w:t>
      </w:r>
      <w:r w:rsidR="009F75AC">
        <w:rPr>
          <w:rFonts w:ascii="Arial" w:hAnsi="Arial" w:cs="Arial"/>
        </w:rPr>
        <w:t xml:space="preserve">ly </w:t>
      </w:r>
      <w:r w:rsidRPr="009F75AC">
        <w:rPr>
          <w:rFonts w:ascii="Arial" w:hAnsi="Arial" w:cs="Arial"/>
        </w:rPr>
        <w:t>and see where the arrow was</w:t>
      </w:r>
      <w:r w:rsidR="009F75AC">
        <w:rPr>
          <w:rFonts w:ascii="Arial" w:hAnsi="Arial" w:cs="Arial"/>
        </w:rPr>
        <w:t xml:space="preserve">. </w:t>
      </w:r>
      <w:r w:rsidRPr="009F75AC">
        <w:rPr>
          <w:rFonts w:ascii="Arial" w:hAnsi="Arial" w:cs="Arial"/>
        </w:rPr>
        <w:t>It showed measurement on a scale of lines and it was up to you and your eyesight to see the amount or “reading</w:t>
      </w:r>
      <w:r w:rsidR="009F75AC">
        <w:rPr>
          <w:rFonts w:ascii="Arial" w:hAnsi="Arial" w:cs="Arial"/>
        </w:rPr>
        <w:t xml:space="preserve">.” </w:t>
      </w:r>
      <w:r w:rsidRPr="009F75AC">
        <w:rPr>
          <w:rFonts w:ascii="Arial" w:hAnsi="Arial" w:cs="Arial"/>
        </w:rPr>
        <w:t>But with binary digits, you don’t care about “how much” you only need to know if it is</w:t>
      </w:r>
      <w:r w:rsidR="009C5D94" w:rsidRPr="009F75AC">
        <w:rPr>
          <w:rFonts w:ascii="Arial" w:hAnsi="Arial" w:cs="Arial"/>
        </w:rPr>
        <w:t xml:space="preserve"> there or not there -- </w:t>
      </w:r>
      <w:r w:rsidRPr="009F75AC">
        <w:rPr>
          <w:rFonts w:ascii="Arial" w:hAnsi="Arial" w:cs="Arial"/>
        </w:rPr>
        <w:t>a one</w:t>
      </w:r>
      <w:r w:rsidR="009C5D94" w:rsidRPr="009F75AC">
        <w:rPr>
          <w:rFonts w:ascii="Arial" w:hAnsi="Arial" w:cs="Arial"/>
        </w:rPr>
        <w:t xml:space="preserve"> or a zero</w:t>
      </w:r>
      <w:r w:rsidR="009F75AC">
        <w:rPr>
          <w:rFonts w:ascii="Arial" w:hAnsi="Arial" w:cs="Arial"/>
        </w:rPr>
        <w:t xml:space="preserve">. </w:t>
      </w:r>
      <w:r w:rsidR="009037DA" w:rsidRPr="009F75AC">
        <w:rPr>
          <w:rFonts w:ascii="Arial" w:hAnsi="Arial" w:cs="Arial"/>
        </w:rPr>
        <w:t>To get more accuracy, you just add more binary digits</w:t>
      </w:r>
      <w:r w:rsidR="009F75AC">
        <w:rPr>
          <w:rFonts w:ascii="Arial" w:hAnsi="Arial" w:cs="Arial"/>
        </w:rPr>
        <w:t xml:space="preserve">. </w:t>
      </w:r>
      <w:r w:rsidR="00B64E64" w:rsidRPr="009F75AC">
        <w:rPr>
          <w:rFonts w:ascii="Arial" w:hAnsi="Arial" w:cs="Arial"/>
        </w:rPr>
        <w:t>So,</w:t>
      </w:r>
      <w:r w:rsidR="009037DA" w:rsidRPr="009F75AC">
        <w:rPr>
          <w:rFonts w:ascii="Arial" w:hAnsi="Arial" w:cs="Arial"/>
        </w:rPr>
        <w:t xml:space="preserve"> you will need a lot of them, but they are cheap and much easier for use in electronics.</w:t>
      </w:r>
    </w:p>
    <w:p w14:paraId="37CBF993" w14:textId="77777777" w:rsidR="009F75AC" w:rsidRPr="009F75AC" w:rsidRDefault="009F75AC" w:rsidP="009F75AC">
      <w:pPr>
        <w:rPr>
          <w:rFonts w:ascii="Arial" w:hAnsi="Arial" w:cs="Arial"/>
        </w:rPr>
      </w:pPr>
    </w:p>
    <w:p w14:paraId="6A7FD970" w14:textId="758203E5" w:rsidR="00CC3CFC" w:rsidRDefault="00CC3CFC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 xml:space="preserve">One KILO-byte of memory is 1024 bytes, but when we start dealing with really large amounts of computer storage, we </w:t>
      </w:r>
      <w:r w:rsidR="003A36D4" w:rsidRPr="009F75AC">
        <w:rPr>
          <w:rFonts w:ascii="Arial" w:hAnsi="Arial" w:cs="Arial"/>
        </w:rPr>
        <w:t xml:space="preserve">round it off and </w:t>
      </w:r>
      <w:r w:rsidRPr="009F75AC">
        <w:rPr>
          <w:rFonts w:ascii="Arial" w:hAnsi="Arial" w:cs="Arial"/>
        </w:rPr>
        <w:t>call it a thousand</w:t>
      </w:r>
      <w:r w:rsidR="009F75AC">
        <w:rPr>
          <w:rFonts w:ascii="Arial" w:hAnsi="Arial" w:cs="Arial"/>
        </w:rPr>
        <w:t xml:space="preserve">. </w:t>
      </w:r>
    </w:p>
    <w:p w14:paraId="51AA741E" w14:textId="77777777" w:rsidR="009F75AC" w:rsidRPr="009F75AC" w:rsidRDefault="009F75AC" w:rsidP="009F75AC">
      <w:pPr>
        <w:rPr>
          <w:rFonts w:ascii="Arial" w:hAnsi="Arial" w:cs="Arial"/>
        </w:rPr>
      </w:pPr>
    </w:p>
    <w:p w14:paraId="45C583D1" w14:textId="3F3B8E13" w:rsidR="00CC3CFC" w:rsidRDefault="00CC3CFC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One MEGA-byte of data is one million bytes or one-thousand kilobytes. Those old 3.5</w:t>
      </w:r>
      <w:r w:rsidR="009F75AC">
        <w:rPr>
          <w:rFonts w:ascii="Arial" w:hAnsi="Arial" w:cs="Arial"/>
        </w:rPr>
        <w:t>-</w:t>
      </w:r>
      <w:r w:rsidRPr="009F75AC">
        <w:rPr>
          <w:rFonts w:ascii="Arial" w:hAnsi="Arial" w:cs="Arial"/>
        </w:rPr>
        <w:t>inch computer disks (remember them?) held about one and a half megabytes or about 220 pages of text</w:t>
      </w:r>
      <w:r w:rsidR="009F75AC">
        <w:rPr>
          <w:rFonts w:ascii="Arial" w:hAnsi="Arial" w:cs="Arial"/>
        </w:rPr>
        <w:t xml:space="preserve">. </w:t>
      </w:r>
      <w:r w:rsidR="0002769B" w:rsidRPr="009F75AC">
        <w:rPr>
          <w:rFonts w:ascii="Arial" w:hAnsi="Arial" w:cs="Arial"/>
        </w:rPr>
        <w:t>A CD-ROM (computer disk) could hold about 700 megabytes, that’s over 400 of those old floppy disks and about 90,000 pages of text</w:t>
      </w:r>
      <w:r w:rsidR="009F75AC">
        <w:rPr>
          <w:rFonts w:ascii="Arial" w:hAnsi="Arial" w:cs="Arial"/>
        </w:rPr>
        <w:t xml:space="preserve">. </w:t>
      </w:r>
      <w:r w:rsidR="0002769B" w:rsidRPr="009F75AC">
        <w:rPr>
          <w:rFonts w:ascii="Arial" w:hAnsi="Arial" w:cs="Arial"/>
        </w:rPr>
        <w:t>It is good to remember that photos, depending upon the number of pixels in them, can be from 10 or 20 kilobytes up to 2, 12, 24, or more megabytes each!  So</w:t>
      </w:r>
      <w:r w:rsidR="00AC7319" w:rsidRPr="009F75AC">
        <w:rPr>
          <w:rFonts w:ascii="Arial" w:hAnsi="Arial" w:cs="Arial"/>
        </w:rPr>
        <w:t>,</w:t>
      </w:r>
      <w:r w:rsidR="0002769B" w:rsidRPr="009F75AC">
        <w:rPr>
          <w:rFonts w:ascii="Arial" w:hAnsi="Arial" w:cs="Arial"/>
        </w:rPr>
        <w:t xml:space="preserve"> is a picture worth a thousand words?</w:t>
      </w:r>
      <w:r w:rsidR="003A36D4" w:rsidRPr="009F75AC">
        <w:rPr>
          <w:rFonts w:ascii="Arial" w:hAnsi="Arial" w:cs="Arial"/>
        </w:rPr>
        <w:t xml:space="preserve">  You bet, and more!</w:t>
      </w:r>
    </w:p>
    <w:p w14:paraId="05A61458" w14:textId="77777777" w:rsidR="009F75AC" w:rsidRPr="009F75AC" w:rsidRDefault="009F75AC" w:rsidP="009F75AC">
      <w:pPr>
        <w:rPr>
          <w:rFonts w:ascii="Arial" w:hAnsi="Arial" w:cs="Arial"/>
        </w:rPr>
      </w:pPr>
    </w:p>
    <w:p w14:paraId="455EB281" w14:textId="0D03F94E" w:rsidR="00AC7319" w:rsidRDefault="00CC3CFC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lastRenderedPageBreak/>
        <w:t>One GIGA-byte is one trillion bytes or one-thousand megabytes</w:t>
      </w:r>
      <w:r w:rsidR="009F75AC">
        <w:rPr>
          <w:rFonts w:ascii="Arial" w:hAnsi="Arial" w:cs="Arial"/>
        </w:rPr>
        <w:t xml:space="preserve">. </w:t>
      </w:r>
      <w:r w:rsidR="0002769B" w:rsidRPr="009F75AC">
        <w:rPr>
          <w:rFonts w:ascii="Arial" w:hAnsi="Arial" w:cs="Arial"/>
        </w:rPr>
        <w:t>Now we are talking serious (and very inexpensive) memory! You can buy a small portable USB drive (called a “thumb” drive or “</w:t>
      </w:r>
      <w:r w:rsidR="00D02044" w:rsidRPr="009F75AC">
        <w:rPr>
          <w:rFonts w:ascii="Arial" w:hAnsi="Arial" w:cs="Arial"/>
        </w:rPr>
        <w:t>flash</w:t>
      </w:r>
      <w:r w:rsidR="0002769B" w:rsidRPr="009F75AC">
        <w:rPr>
          <w:rFonts w:ascii="Arial" w:hAnsi="Arial" w:cs="Arial"/>
        </w:rPr>
        <w:t>” drive) in various gigabyte sizes – I tend to like the 32 or 64</w:t>
      </w:r>
      <w:r w:rsidR="009F75AC">
        <w:rPr>
          <w:rFonts w:ascii="Arial" w:hAnsi="Arial" w:cs="Arial"/>
        </w:rPr>
        <w:t>-</w:t>
      </w:r>
      <w:r w:rsidR="0002769B" w:rsidRPr="009F75AC">
        <w:rPr>
          <w:rFonts w:ascii="Arial" w:hAnsi="Arial" w:cs="Arial"/>
        </w:rPr>
        <w:t>gigabyte size because it can easily hold all my ph</w:t>
      </w:r>
      <w:r w:rsidR="003A36D4" w:rsidRPr="009F75AC">
        <w:rPr>
          <w:rFonts w:ascii="Arial" w:hAnsi="Arial" w:cs="Arial"/>
        </w:rPr>
        <w:t>otos and documents as my backup</w:t>
      </w:r>
      <w:r w:rsidR="009F75AC">
        <w:rPr>
          <w:rFonts w:ascii="Arial" w:hAnsi="Arial" w:cs="Arial"/>
        </w:rPr>
        <w:t xml:space="preserve">. </w:t>
      </w:r>
      <w:r w:rsidR="003A36D4" w:rsidRPr="009F75AC">
        <w:rPr>
          <w:rFonts w:ascii="Arial" w:hAnsi="Arial" w:cs="Arial"/>
        </w:rPr>
        <w:t>Just one gigabyte can hold almost 700,000 pages of text</w:t>
      </w:r>
      <w:r w:rsidR="009F75AC">
        <w:rPr>
          <w:rFonts w:ascii="Arial" w:hAnsi="Arial" w:cs="Arial"/>
        </w:rPr>
        <w:t xml:space="preserve">. </w:t>
      </w:r>
      <w:r w:rsidR="003A36D4" w:rsidRPr="009F75AC">
        <w:rPr>
          <w:rFonts w:ascii="Arial" w:hAnsi="Arial" w:cs="Arial"/>
        </w:rPr>
        <w:t>That’s a den full of books</w:t>
      </w:r>
      <w:r w:rsidR="009F75AC">
        <w:rPr>
          <w:rFonts w:ascii="Arial" w:hAnsi="Arial" w:cs="Arial"/>
        </w:rPr>
        <w:t xml:space="preserve">. </w:t>
      </w:r>
      <w:r w:rsidR="003A36D4" w:rsidRPr="009F75AC">
        <w:rPr>
          <w:rFonts w:ascii="Arial" w:hAnsi="Arial" w:cs="Arial"/>
        </w:rPr>
        <w:t>One HD (</w:t>
      </w:r>
      <w:r w:rsidR="00B64E64" w:rsidRPr="009F75AC">
        <w:rPr>
          <w:rFonts w:ascii="Arial" w:hAnsi="Arial" w:cs="Arial"/>
        </w:rPr>
        <w:t>high definition</w:t>
      </w:r>
      <w:r w:rsidR="003A36D4" w:rsidRPr="009F75AC">
        <w:rPr>
          <w:rFonts w:ascii="Arial" w:hAnsi="Arial" w:cs="Arial"/>
        </w:rPr>
        <w:t>) movie can take 2 to 5 gigabytes of memory</w:t>
      </w:r>
      <w:r w:rsidR="009F75AC">
        <w:rPr>
          <w:rFonts w:ascii="Arial" w:hAnsi="Arial" w:cs="Arial"/>
        </w:rPr>
        <w:t xml:space="preserve">. </w:t>
      </w:r>
      <w:r w:rsidR="003A36D4" w:rsidRPr="009F75AC">
        <w:rPr>
          <w:rFonts w:ascii="Arial" w:hAnsi="Arial" w:cs="Arial"/>
        </w:rPr>
        <w:t xml:space="preserve">Movies and videos are moving pictures, </w:t>
      </w:r>
      <w:r w:rsidR="00AC7319" w:rsidRPr="009F75AC">
        <w:rPr>
          <w:rFonts w:ascii="Arial" w:hAnsi="Arial" w:cs="Arial"/>
        </w:rPr>
        <w:t>of course, several pic</w:t>
      </w:r>
      <w:r w:rsidR="003A36D4" w:rsidRPr="009F75AC">
        <w:rPr>
          <w:rFonts w:ascii="Arial" w:hAnsi="Arial" w:cs="Arial"/>
        </w:rPr>
        <w:t>tures (or “frames”) per second</w:t>
      </w:r>
      <w:r w:rsidR="009F75AC">
        <w:rPr>
          <w:rFonts w:ascii="Arial" w:hAnsi="Arial" w:cs="Arial"/>
        </w:rPr>
        <w:t xml:space="preserve">. </w:t>
      </w:r>
      <w:r w:rsidR="003A36D4" w:rsidRPr="009F75AC">
        <w:rPr>
          <w:rFonts w:ascii="Arial" w:hAnsi="Arial" w:cs="Arial"/>
        </w:rPr>
        <w:t>Fortunately, the data used to store photos and movies</w:t>
      </w:r>
      <w:r w:rsidR="009824A8" w:rsidRPr="009F75AC">
        <w:rPr>
          <w:rFonts w:ascii="Arial" w:hAnsi="Arial" w:cs="Arial"/>
        </w:rPr>
        <w:t xml:space="preserve"> are</w:t>
      </w:r>
      <w:r w:rsidR="003A36D4" w:rsidRPr="009F75AC">
        <w:rPr>
          <w:rFonts w:ascii="Arial" w:hAnsi="Arial" w:cs="Arial"/>
        </w:rPr>
        <w:t xml:space="preserve"> “compressed” or coded to take up much less space than you would expect.</w:t>
      </w:r>
    </w:p>
    <w:p w14:paraId="45359D01" w14:textId="77777777" w:rsidR="009F75AC" w:rsidRPr="009F75AC" w:rsidRDefault="009F75AC" w:rsidP="009F75AC">
      <w:pPr>
        <w:rPr>
          <w:rFonts w:ascii="Arial" w:hAnsi="Arial" w:cs="Arial"/>
        </w:rPr>
      </w:pPr>
    </w:p>
    <w:p w14:paraId="5CF2E6F0" w14:textId="01EB4C13" w:rsidR="009824A8" w:rsidRDefault="00AC7319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One TERA-byte is one t</w:t>
      </w:r>
      <w:r w:rsidR="009824A8" w:rsidRPr="009F75AC">
        <w:rPr>
          <w:rFonts w:ascii="Arial" w:hAnsi="Arial" w:cs="Arial"/>
        </w:rPr>
        <w:t>housand gigabytes</w:t>
      </w:r>
      <w:r w:rsidR="009F75AC">
        <w:rPr>
          <w:rFonts w:ascii="Arial" w:hAnsi="Arial" w:cs="Arial"/>
        </w:rPr>
        <w:t xml:space="preserve">. </w:t>
      </w:r>
      <w:r w:rsidR="009824A8" w:rsidRPr="009F75AC">
        <w:rPr>
          <w:rFonts w:ascii="Arial" w:hAnsi="Arial" w:cs="Arial"/>
        </w:rPr>
        <w:t>F</w:t>
      </w:r>
      <w:r w:rsidRPr="009F75AC">
        <w:rPr>
          <w:rFonts w:ascii="Arial" w:hAnsi="Arial" w:cs="Arial"/>
        </w:rPr>
        <w:t>or us normal people, this is a HUGE amount of memory!</w:t>
      </w:r>
      <w:r w:rsidR="00CD7883" w:rsidRPr="009F75AC">
        <w:rPr>
          <w:rFonts w:ascii="Arial" w:hAnsi="Arial" w:cs="Arial"/>
        </w:rPr>
        <w:t xml:space="preserve">  You can get </w:t>
      </w:r>
      <w:r w:rsidR="0043011F" w:rsidRPr="009F75AC">
        <w:rPr>
          <w:rFonts w:ascii="Arial" w:hAnsi="Arial" w:cs="Arial"/>
        </w:rPr>
        <w:t xml:space="preserve">a </w:t>
      </w:r>
      <w:r w:rsidR="00CD7883" w:rsidRPr="009F75AC">
        <w:rPr>
          <w:rFonts w:ascii="Arial" w:hAnsi="Arial" w:cs="Arial"/>
        </w:rPr>
        <w:t>one</w:t>
      </w:r>
      <w:r w:rsidR="0043011F" w:rsidRPr="009F75AC">
        <w:rPr>
          <w:rFonts w:ascii="Arial" w:hAnsi="Arial" w:cs="Arial"/>
        </w:rPr>
        <w:t>-terabyte drive</w:t>
      </w:r>
      <w:r w:rsidR="00CD7883" w:rsidRPr="009F75AC">
        <w:rPr>
          <w:rFonts w:ascii="Arial" w:hAnsi="Arial" w:cs="Arial"/>
        </w:rPr>
        <w:t xml:space="preserve"> for about $50</w:t>
      </w:r>
      <w:r w:rsidR="009F75AC">
        <w:rPr>
          <w:rFonts w:ascii="Arial" w:hAnsi="Arial" w:cs="Arial"/>
        </w:rPr>
        <w:t xml:space="preserve">. </w:t>
      </w:r>
      <w:r w:rsidR="009824A8" w:rsidRPr="009F75AC">
        <w:rPr>
          <w:rFonts w:ascii="Arial" w:hAnsi="Arial" w:cs="Arial"/>
        </w:rPr>
        <w:t>It can hold 300,000 photos or about 500 hours of movies</w:t>
      </w:r>
      <w:r w:rsidR="009F75AC">
        <w:rPr>
          <w:rFonts w:ascii="Arial" w:hAnsi="Arial" w:cs="Arial"/>
        </w:rPr>
        <w:t xml:space="preserve">. </w:t>
      </w:r>
      <w:r w:rsidR="009824A8" w:rsidRPr="009F75AC">
        <w:rPr>
          <w:rFonts w:ascii="Arial" w:hAnsi="Arial" w:cs="Arial"/>
        </w:rPr>
        <w:t>And</w:t>
      </w:r>
      <w:r w:rsidR="0043011F" w:rsidRPr="009F75AC">
        <w:rPr>
          <w:rFonts w:ascii="Arial" w:hAnsi="Arial" w:cs="Arial"/>
        </w:rPr>
        <w:t>, unlike my memory,</w:t>
      </w:r>
      <w:r w:rsidR="009824A8" w:rsidRPr="009F75AC">
        <w:rPr>
          <w:rFonts w:ascii="Arial" w:hAnsi="Arial" w:cs="Arial"/>
        </w:rPr>
        <w:t xml:space="preserve"> it will </w:t>
      </w:r>
      <w:r w:rsidR="0043011F" w:rsidRPr="009F75AC">
        <w:rPr>
          <w:rFonts w:ascii="Arial" w:hAnsi="Arial" w:cs="Arial"/>
        </w:rPr>
        <w:t>never forget anything</w:t>
      </w:r>
      <w:r w:rsidR="009824A8" w:rsidRPr="009F75AC">
        <w:rPr>
          <w:rFonts w:ascii="Arial" w:hAnsi="Arial" w:cs="Arial"/>
        </w:rPr>
        <w:t>.</w:t>
      </w:r>
    </w:p>
    <w:p w14:paraId="6E8F21E0" w14:textId="77777777" w:rsidR="009F75AC" w:rsidRPr="009F75AC" w:rsidRDefault="009F75AC" w:rsidP="009F75AC">
      <w:pPr>
        <w:rPr>
          <w:rFonts w:ascii="Arial" w:hAnsi="Arial" w:cs="Arial"/>
        </w:rPr>
      </w:pPr>
    </w:p>
    <w:p w14:paraId="6D926A7D" w14:textId="048DE26C" w:rsidR="0043011F" w:rsidRDefault="0043011F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The next memory size up is the PETA-byte -- yup, one-thousand terabytes!  And, no, they are n</w:t>
      </w:r>
      <w:r w:rsidR="00D02044" w:rsidRPr="009F75AC">
        <w:rPr>
          <w:rFonts w:ascii="Arial" w:hAnsi="Arial" w:cs="Arial"/>
        </w:rPr>
        <w:t>ot going to run out of prefixes</w:t>
      </w:r>
      <w:r w:rsidR="009F75AC">
        <w:rPr>
          <w:rFonts w:ascii="Arial" w:hAnsi="Arial" w:cs="Arial"/>
        </w:rPr>
        <w:t xml:space="preserve">. </w:t>
      </w:r>
      <w:r w:rsidR="00D02044" w:rsidRPr="009F75AC">
        <w:rPr>
          <w:rFonts w:ascii="Arial" w:hAnsi="Arial" w:cs="Arial"/>
        </w:rPr>
        <w:t>All just to store ones and zeros.</w:t>
      </w:r>
    </w:p>
    <w:p w14:paraId="5233F5E4" w14:textId="77777777" w:rsidR="009F75AC" w:rsidRPr="009F75AC" w:rsidRDefault="009F75AC" w:rsidP="009F75AC">
      <w:pPr>
        <w:rPr>
          <w:rFonts w:ascii="Arial" w:hAnsi="Arial" w:cs="Arial"/>
        </w:rPr>
      </w:pPr>
    </w:p>
    <w:p w14:paraId="250C2D6E" w14:textId="5BEBEA71" w:rsidR="00CC3CFC" w:rsidRPr="009F75AC" w:rsidRDefault="003027C2" w:rsidP="009F75AC">
      <w:pPr>
        <w:rPr>
          <w:rFonts w:ascii="Arial" w:hAnsi="Arial" w:cs="Arial"/>
        </w:rPr>
      </w:pPr>
      <w:r w:rsidRPr="009F75AC">
        <w:rPr>
          <w:rFonts w:ascii="Arial" w:hAnsi="Arial" w:cs="Arial"/>
        </w:rPr>
        <w:t>I use a nice</w:t>
      </w:r>
      <w:r w:rsidR="0043011F" w:rsidRPr="009F75AC">
        <w:rPr>
          <w:rFonts w:ascii="Arial" w:hAnsi="Arial" w:cs="Arial"/>
        </w:rPr>
        <w:t xml:space="preserve"> little thumb drive I use to back</w:t>
      </w:r>
      <w:r w:rsidR="009F75AC">
        <w:rPr>
          <w:rFonts w:ascii="Arial" w:hAnsi="Arial" w:cs="Arial"/>
        </w:rPr>
        <w:t xml:space="preserve"> </w:t>
      </w:r>
      <w:r w:rsidR="0043011F" w:rsidRPr="009F75AC">
        <w:rPr>
          <w:rFonts w:ascii="Arial" w:hAnsi="Arial" w:cs="Arial"/>
        </w:rPr>
        <w:t>up my memory, but I seem to forget where I put it!</w:t>
      </w:r>
    </w:p>
    <w:p w14:paraId="5F379DB7" w14:textId="77777777" w:rsidR="003027C2" w:rsidRPr="009F75AC" w:rsidRDefault="003027C2" w:rsidP="009F75AC">
      <w:pPr>
        <w:rPr>
          <w:rFonts w:ascii="Arial" w:hAnsi="Arial" w:cs="Arial"/>
        </w:rPr>
      </w:pPr>
    </w:p>
    <w:p w14:paraId="73AA5DA1" w14:textId="77777777" w:rsidR="003027C2" w:rsidRPr="009F75AC" w:rsidRDefault="003027C2" w:rsidP="009F75AC">
      <w:pPr>
        <w:rPr>
          <w:rFonts w:ascii="Arial" w:hAnsi="Arial" w:cs="Arial"/>
        </w:rPr>
      </w:pPr>
      <w:r w:rsidRPr="009F75AC">
        <w:rPr>
          <w:rFonts w:ascii="Arial" w:hAnsi="Arial" w:cs="Arial"/>
          <w:noProof/>
        </w:rPr>
        <w:drawing>
          <wp:inline distT="0" distB="0" distL="0" distR="0" wp14:anchorId="479BD740" wp14:editId="409D9C20">
            <wp:extent cx="1895475" cy="1192207"/>
            <wp:effectExtent l="0" t="0" r="0" b="8255"/>
            <wp:docPr id="1" name="Picture 1" descr="C:\Users\Jim Cerny\AppData\Local\Microsoft\Windows\INetCache\Content.MSO\5D665FB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m Cerny\AppData\Local\Microsoft\Windows\INetCache\Content.MSO\5D665FBC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9436" cy="1200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6D5C2" w14:textId="77777777" w:rsidR="003027C2" w:rsidRPr="009F75AC" w:rsidRDefault="003027C2" w:rsidP="009F75AC">
      <w:pPr>
        <w:rPr>
          <w:rFonts w:ascii="Arial" w:hAnsi="Arial" w:cs="Arial"/>
        </w:rPr>
      </w:pPr>
    </w:p>
    <w:p w14:paraId="71D35F72" w14:textId="77777777" w:rsidR="003027C2" w:rsidRPr="009F75AC" w:rsidRDefault="003027C2" w:rsidP="009F75AC">
      <w:pPr>
        <w:rPr>
          <w:rFonts w:ascii="Arial" w:hAnsi="Arial" w:cs="Arial"/>
        </w:rPr>
      </w:pPr>
    </w:p>
    <w:p w14:paraId="55018ECD" w14:textId="77777777" w:rsidR="003027C2" w:rsidRPr="009F75AC" w:rsidRDefault="003027C2" w:rsidP="009F75AC">
      <w:pPr>
        <w:rPr>
          <w:rFonts w:ascii="Arial" w:hAnsi="Arial" w:cs="Arial"/>
        </w:rPr>
      </w:pPr>
      <w:r w:rsidRPr="009F75AC">
        <w:rPr>
          <w:rFonts w:ascii="Arial" w:hAnsi="Arial" w:cs="Arial"/>
          <w:noProof/>
        </w:rPr>
        <w:drawing>
          <wp:inline distT="0" distB="0" distL="0" distR="0" wp14:anchorId="797B4459" wp14:editId="08FA0A8A">
            <wp:extent cx="2143125" cy="2143125"/>
            <wp:effectExtent l="0" t="0" r="9525" b="9525"/>
            <wp:docPr id="3" name="Picture 3" descr="WD 2TB USB 3.1 Gen 1 External Hard Drive WDBDFF0020BBK-WESN B&amp;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D 2TB USB 3.1 Gen 1 External Hard Drive WDBDFF0020BBK-WESN B&amp;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02803" w14:textId="77777777" w:rsidR="003027C2" w:rsidRPr="009F75AC" w:rsidRDefault="003027C2" w:rsidP="009F75AC">
      <w:pPr>
        <w:rPr>
          <w:rFonts w:ascii="Arial" w:hAnsi="Arial" w:cs="Arial"/>
        </w:rPr>
      </w:pPr>
      <w:r w:rsidRPr="009F75AC">
        <w:rPr>
          <w:rFonts w:ascii="Arial" w:hAnsi="Arial" w:cs="Arial"/>
          <w:noProof/>
        </w:rPr>
        <w:lastRenderedPageBreak/>
        <w:drawing>
          <wp:inline distT="0" distB="0" distL="0" distR="0" wp14:anchorId="7B72FB83" wp14:editId="0527D751">
            <wp:extent cx="2143125" cy="2143125"/>
            <wp:effectExtent l="0" t="0" r="9525" b="9525"/>
            <wp:docPr id="10" name="Picture 10" descr="2TB Security Grade SATA Hard Dr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2TB Security Grade SATA Hard Driv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027C2" w:rsidRPr="009F75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E66DA" w14:textId="77777777" w:rsidR="00030374" w:rsidRDefault="00030374" w:rsidP="00821BBC">
      <w:r>
        <w:separator/>
      </w:r>
    </w:p>
  </w:endnote>
  <w:endnote w:type="continuationSeparator" w:id="0">
    <w:p w14:paraId="040FF14C" w14:textId="77777777" w:rsidR="00030374" w:rsidRDefault="00030374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83199" w14:textId="77777777" w:rsidR="00030374" w:rsidRDefault="00030374" w:rsidP="00821BBC">
      <w:r>
        <w:separator/>
      </w:r>
    </w:p>
  </w:footnote>
  <w:footnote w:type="continuationSeparator" w:id="0">
    <w:p w14:paraId="45F6E910" w14:textId="77777777" w:rsidR="00030374" w:rsidRDefault="00030374" w:rsidP="00821B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ba0NDSxtDQ2NLZQ0lEKTi0uzszPAykwqgUAj7KikCwAAAA="/>
  </w:docVars>
  <w:rsids>
    <w:rsidRoot w:val="00821BBC"/>
    <w:rsid w:val="0002769B"/>
    <w:rsid w:val="00027E92"/>
    <w:rsid w:val="00030374"/>
    <w:rsid w:val="00055A57"/>
    <w:rsid w:val="000735B8"/>
    <w:rsid w:val="0008414D"/>
    <w:rsid w:val="000C1AE1"/>
    <w:rsid w:val="00111413"/>
    <w:rsid w:val="00191825"/>
    <w:rsid w:val="001F7550"/>
    <w:rsid w:val="00220DE1"/>
    <w:rsid w:val="00255FE6"/>
    <w:rsid w:val="0026507A"/>
    <w:rsid w:val="003027C2"/>
    <w:rsid w:val="003246E3"/>
    <w:rsid w:val="003A36D4"/>
    <w:rsid w:val="003A70CC"/>
    <w:rsid w:val="003E57F7"/>
    <w:rsid w:val="003F3171"/>
    <w:rsid w:val="0041715E"/>
    <w:rsid w:val="0043011F"/>
    <w:rsid w:val="00444C34"/>
    <w:rsid w:val="00445269"/>
    <w:rsid w:val="00475084"/>
    <w:rsid w:val="004877BA"/>
    <w:rsid w:val="00497F2D"/>
    <w:rsid w:val="004C583C"/>
    <w:rsid w:val="004C5B8F"/>
    <w:rsid w:val="0056541C"/>
    <w:rsid w:val="005A7201"/>
    <w:rsid w:val="005C1A80"/>
    <w:rsid w:val="005C55B7"/>
    <w:rsid w:val="005D6F60"/>
    <w:rsid w:val="006031D8"/>
    <w:rsid w:val="006169A4"/>
    <w:rsid w:val="00625AA0"/>
    <w:rsid w:val="00640C4D"/>
    <w:rsid w:val="006D3F4E"/>
    <w:rsid w:val="006E3D27"/>
    <w:rsid w:val="00793759"/>
    <w:rsid w:val="007A6FFF"/>
    <w:rsid w:val="00821BBC"/>
    <w:rsid w:val="00840EA0"/>
    <w:rsid w:val="00844DA1"/>
    <w:rsid w:val="008C761A"/>
    <w:rsid w:val="008D1CBD"/>
    <w:rsid w:val="008E29AB"/>
    <w:rsid w:val="009037DA"/>
    <w:rsid w:val="00942B3E"/>
    <w:rsid w:val="00981D8C"/>
    <w:rsid w:val="009824A8"/>
    <w:rsid w:val="00991382"/>
    <w:rsid w:val="009C5D94"/>
    <w:rsid w:val="009F75AC"/>
    <w:rsid w:val="00A12CE6"/>
    <w:rsid w:val="00A174C6"/>
    <w:rsid w:val="00A44181"/>
    <w:rsid w:val="00A50781"/>
    <w:rsid w:val="00A76968"/>
    <w:rsid w:val="00AC7319"/>
    <w:rsid w:val="00AE16B3"/>
    <w:rsid w:val="00AF4664"/>
    <w:rsid w:val="00B07435"/>
    <w:rsid w:val="00B56E30"/>
    <w:rsid w:val="00B64E64"/>
    <w:rsid w:val="00B9695C"/>
    <w:rsid w:val="00BB5153"/>
    <w:rsid w:val="00BC73A7"/>
    <w:rsid w:val="00BD5B7D"/>
    <w:rsid w:val="00BE0C8E"/>
    <w:rsid w:val="00CB18D4"/>
    <w:rsid w:val="00CC3CFC"/>
    <w:rsid w:val="00CD7883"/>
    <w:rsid w:val="00CE32B5"/>
    <w:rsid w:val="00CE4820"/>
    <w:rsid w:val="00CF5487"/>
    <w:rsid w:val="00D02044"/>
    <w:rsid w:val="00D045CD"/>
    <w:rsid w:val="00D10414"/>
    <w:rsid w:val="00D613FA"/>
    <w:rsid w:val="00D648A8"/>
    <w:rsid w:val="00D74BFF"/>
    <w:rsid w:val="00DE16E3"/>
    <w:rsid w:val="00E33F9A"/>
    <w:rsid w:val="00E55ABF"/>
    <w:rsid w:val="00E564C3"/>
    <w:rsid w:val="00F06DD0"/>
    <w:rsid w:val="00F123F5"/>
    <w:rsid w:val="00F23996"/>
    <w:rsid w:val="00F444F0"/>
    <w:rsid w:val="00F6612A"/>
    <w:rsid w:val="00F805DF"/>
    <w:rsid w:val="00FD425A"/>
    <w:rsid w:val="00FE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1C22C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3</cp:revision>
  <cp:lastPrinted>2020-10-27T20:50:00Z</cp:lastPrinted>
  <dcterms:created xsi:type="dcterms:W3CDTF">2020-10-20T07:41:00Z</dcterms:created>
  <dcterms:modified xsi:type="dcterms:W3CDTF">2020-10-27T20:50:00Z</dcterms:modified>
</cp:coreProperties>
</file>